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X1df61aa8ac14a23548a93aaaa6139c7469b16c1"/>
    <w:p>
      <w:pPr>
        <w:pStyle w:val="Heading1"/>
      </w:pPr>
      <w:r>
        <w:t xml:space="preserve">Cover Letter for Military Officer Position in Brazil Rio de Janeiro</w:t>
      </w:r>
    </w:p>
    <w:p>
      <w:pPr>
        <w:pStyle w:val="FirstParagraph"/>
      </w:pPr>
      <w:r>
        <w:t xml:space="preserve">Dear Hiring Committee,</w:t>
      </w:r>
    </w:p>
    <w:p>
      <w:pPr>
        <w:pStyle w:val="BodyText"/>
      </w:pPr>
      <w:r>
        <w:t xml:space="preserve">It is with great enthusiasm and a profound sense of duty that I submit my application for the Military Officer position in Brazil, specifically within the vibrant and historically rich city of Rio de Janeiro. As a dedicated professional with extensive experience in military leadership, strategic operations, and community engagement, I am eager to contribute my skills to the Brazilian Armed Forces. This opportunity aligns perfectly with my commitment to service, national security, and the values that define excellence in military leadership.</w:t>
      </w:r>
    </w:p>
    <w:bookmarkStart w:id="20" w:name="Xb41036c02b8bf729f4478b277d3ce0712ff635c"/>
    <w:p>
      <w:pPr>
        <w:pStyle w:val="Heading2"/>
      </w:pPr>
      <w:r>
        <w:t xml:space="preserve">Professional Background and Military Expertise</w:t>
      </w:r>
    </w:p>
    <w:p>
      <w:pPr>
        <w:pStyle w:val="FirstParagraph"/>
      </w:pPr>
      <w:r>
        <w:t xml:space="preserve">Throughout my career as a Military Officer, I have consistently demonstrated exceptional leadership, tactical proficiency, and an unwavering commitment to the principles of discipline and integrity. My experience spans various operational environments, including both domestic and international assignments. In Brazil Rio de Janeiro, I have had the privilege of working within a dynamic region that demands adaptability, resilience, and a deep understanding of local challenges. This unique setting has sharpened my ability to lead under pressure while fostering collaboration across diverse cultural and organizational landscapes.</w:t>
      </w:r>
    </w:p>
    <w:p>
      <w:pPr>
        <w:pStyle w:val="BodyText"/>
      </w:pPr>
      <w:r>
        <w:t xml:space="preserve">One of my most significant accomplishments as a Military Officer was spearheading a community outreach initiative in Rio de Janeiro’s urban centers. Recognizing the critical role of public trust in maintaining national security, I coordinated efforts to strengthen ties between military units and local communities. This project not only enhanced situational awareness but also empowered citizens to play an active role in safeguarding their neighborhoods. The success of this initiative underscored the importance of integrating military expertise with grassroots engagement, a philosophy that resonates deeply with the mission of the Brazilian Armed Forces.</w:t>
      </w:r>
    </w:p>
    <w:bookmarkEnd w:id="20"/>
    <w:bookmarkStart w:id="21" w:name="military-officer-a-legacy-of-service"/>
    <w:p>
      <w:pPr>
        <w:pStyle w:val="Heading2"/>
      </w:pPr>
      <w:r>
        <w:t xml:space="preserve">Military Officer: A Legacy of Service</w:t>
      </w:r>
    </w:p>
    <w:p>
      <w:pPr>
        <w:pStyle w:val="FirstParagraph"/>
      </w:pPr>
      <w:r>
        <w:t xml:space="preserve">As a Military Officer in Brazil Rio de Janeiro, I have always prioritized the welfare of my team and the communities we serve. My leadership style is rooted in transparency, accountability, and a commitment to excellence. Whether coordinating large-scale operations or mentoring junior officers, I strive to instill a culture of professionalism and mutual respect. This approach has earned me the trust of peers, superiors, and local stakeholders alike.</w:t>
      </w:r>
    </w:p>
    <w:p>
      <w:pPr>
        <w:pStyle w:val="BodyText"/>
      </w:pPr>
      <w:r>
        <w:t xml:space="preserve">My responsibilities have included planning and executing security operations that address both conventional threats and emerging challenges. In Rio de Janeiro, where the intersection of urbanization, economic disparity, and social dynamics requires a nuanced strategy, I have developed skills in risk assessment, resource allocation, and crisis management. For example, during a recent operation to support disaster response efforts in the region’s coastal areas, I coordinated with federal and municipal authorities to ensure rapid deployment of resources. This experience reinforced my belief that effective military leadership is as much about strategic foresight as it is about on-the-ground execution.</w:t>
      </w:r>
    </w:p>
    <w:bookmarkEnd w:id="21"/>
    <w:bookmarkStart w:id="22" w:name="why-brazil-rio-de-janeiro"/>
    <w:p>
      <w:pPr>
        <w:pStyle w:val="Heading2"/>
      </w:pPr>
      <w:r>
        <w:t xml:space="preserve">Why Brazil Rio de Janeiro?</w:t>
      </w:r>
    </w:p>
    <w:p>
      <w:pPr>
        <w:pStyle w:val="FirstParagraph"/>
      </w:pPr>
      <w:r>
        <w:t xml:space="preserve">Rio de Janeiro holds a special place in the heart of every Brazilian, and I am no exception. The city’s rich cultural heritage, natural beauty, and historical significance make it a unique environment for military service. As a Military Officer stationed here, I have witnessed firsthand the challenges faced by urban communities—from infrastructure development to public safety—and have been motivated to contribute meaningfully to their progress.</w:t>
      </w:r>
    </w:p>
    <w:p>
      <w:pPr>
        <w:pStyle w:val="BodyText"/>
      </w:pPr>
      <w:r>
        <w:t xml:space="preserve">Moreover, Brazil’s strategic importance on the global stage demands a strong and capable military force. In Rio de Janeiro, where international events and economic activity converge, the role of the armed forces is more critical than ever. My experience in fostering partnerships with local organizations, law enforcement agencies, and international allies has equipped me to navigate complex operational landscapes while upholding Brazil’s national interests.</w:t>
      </w:r>
    </w:p>
    <w:bookmarkEnd w:id="22"/>
    <w:bookmarkStart w:id="23" w:name="core-values-and-personal-commitment"/>
    <w:p>
      <w:pPr>
        <w:pStyle w:val="Heading2"/>
      </w:pPr>
      <w:r>
        <w:t xml:space="preserve">Core Values and Personal Commitment</w:t>
      </w:r>
    </w:p>
    <w:p>
      <w:pPr>
        <w:pStyle w:val="FirstParagraph"/>
      </w:pPr>
      <w:r>
        <w:t xml:space="preserve">At the core of my career as a Military Officer is a steadfast adherence to the values of honor, courage, and loyalty. These principles guide every decision I make, from leading troops in high-stakes missions to advocating for ethical practices within the military ranks. In Brazil Rio de Janeiro, where these values are deeply embedded in the national identity, I have found a purpose that transcends personal ambition.</w:t>
      </w:r>
    </w:p>
    <w:p>
      <w:pPr>
        <w:pStyle w:val="BodyText"/>
      </w:pPr>
      <w:r>
        <w:t xml:space="preserve">My dedication to service is further reflected in my continuous pursuit of professional development. I hold advanced certifications in military strategy, leadership training, and crisis response management. Additionally, I actively engage with military academies and think tanks to stay at the forefront of emerging trends in defense and security. This commitment ensures that I bring innovative solutions to the challenges faced by the Brazilian Armed Forces.</w:t>
      </w:r>
    </w:p>
    <w:bookmarkEnd w:id="23"/>
    <w:bookmarkStart w:id="24" w:name="conclusion"/>
    <w:p>
      <w:pPr>
        <w:pStyle w:val="Heading2"/>
      </w:pPr>
      <w:r>
        <w:t xml:space="preserve">Conclusion</w:t>
      </w:r>
    </w:p>
    <w:p>
      <w:pPr>
        <w:pStyle w:val="FirstParagraph"/>
      </w:pPr>
      <w:r>
        <w:t xml:space="preserve">In conclusion, I am confident that my background as a Military Officer, combined with my deep connection to Brazil Rio de Janeiro, positions me as an ideal candidate for this role. I am eager to contribute my expertise in leadership, operational planning, and community engagement to further the mission of the Brazilian Armed Forces. My goal is not only to uphold the legacy of excellence but also to inspire future generations of military professionals who will serve with integrity and purpose.</w:t>
      </w:r>
    </w:p>
    <w:p>
      <w:pPr>
        <w:pStyle w:val="BodyText"/>
      </w:pPr>
      <w:r>
        <w:t xml:space="preserve">Thank you for considering my application. I would welcome the opportunity to discuss how my skills and experiences align with your needs. Please feel free to contact me at [Your Phone Number] or [Your Email Address]. I look forward to the possibility of serving in Rio de Janeiro and contributing to the strength and security of Brazi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cp:keywords/>
  <dcterms:created xsi:type="dcterms:W3CDTF">2025-12-10T14:04:25Z</dcterms:created>
  <dcterms:modified xsi:type="dcterms:W3CDTF">2025-12-10T14:04:25Z</dcterms:modified>
</cp:coreProperties>
</file>

<file path=docProps/custom.xml><?xml version="1.0" encoding="utf-8"?>
<Properties xmlns="http://schemas.openxmlformats.org/officeDocument/2006/custom-properties" xmlns:vt="http://schemas.openxmlformats.org/officeDocument/2006/docPropsVTypes"/>
</file>